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EF3F75" w14:textId="77777777" w:rsidR="00147D80" w:rsidRDefault="00707520">
      <w:pPr>
        <w:pStyle w:val="Title"/>
      </w:pPr>
      <w:r>
        <w:t>Numerical Analysis Qual Exam (Spring 2020)</w:t>
      </w:r>
    </w:p>
    <w:p w14:paraId="715215DB" w14:textId="77777777" w:rsidR="00147D80" w:rsidRDefault="00707520">
      <w:pPr>
        <w:pStyle w:val="FirstParagraph"/>
      </w:pPr>
      <w:bookmarkStart w:id="0" w:name="numerical-analysis-qual-exam-spring-2020"/>
      <w:bookmarkStart w:id="1" w:name="main-content"/>
      <w:r>
        <w:t>All problems are 10 points each.</w:t>
      </w:r>
    </w:p>
    <w:p w14:paraId="751D5F94" w14:textId="77777777" w:rsidR="00147D80" w:rsidRDefault="00707520">
      <w:pPr>
        <w:pStyle w:val="Heading2"/>
      </w:pPr>
      <w:bookmarkStart w:id="2" w:name="problems"/>
      <w:r>
        <w:t>Problems</w:t>
      </w:r>
    </w:p>
    <w:p w14:paraId="02E895B3" w14:textId="77777777" w:rsidR="00147D80" w:rsidRDefault="00707520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n invertible matrix of siz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be a vector of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1</m:t>
        </m:r>
      </m:oMath>
      <w:r>
        <w:t xml:space="preserve">. Define the concept of strictly diagonally dominant matrices. Define Gauss-Seidel iteration to solve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. Show that if matrix </w:t>
      </w:r>
      <m:oMath>
        <m:r>
          <w:rPr>
            <w:rFonts w:ascii="Cambria Math" w:hAnsi="Cambria Math"/>
          </w:rPr>
          <m:t>A</m:t>
        </m:r>
      </m:oMath>
      <w:r>
        <w:t xml:space="preserve"> is strictly diagonally dominant, then the iterative solution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 obtained by using Gauss-Seidel's method converge to the solution </w:t>
      </w:r>
      <m:oMath>
        <m:r>
          <w:rPr>
            <w:rFonts w:ascii="Cambria Math" w:hAnsi="Cambria Math"/>
          </w:rPr>
          <m:t>x</m:t>
        </m:r>
      </m:oMath>
      <w:r>
        <w:t xml:space="preserve"> of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>.</w:t>
      </w:r>
    </w:p>
    <w:p w14:paraId="2FC39AEB" w14:textId="77777777" w:rsidR="00147D80" w:rsidRDefault="00707520">
      <w:pPr>
        <w:pStyle w:val="Compact"/>
        <w:numPr>
          <w:ilvl w:val="0"/>
          <w:numId w:val="2"/>
        </w:numPr>
      </w:pPr>
      <w:r>
        <w:t xml:space="preserve">Define the condition number for an invertible matrix </w:t>
      </w:r>
      <m:oMath>
        <m:r>
          <w:rPr>
            <w:rFonts w:ascii="Cambria Math" w:hAnsi="Cambria Math"/>
          </w:rPr>
          <m:t>A</m:t>
        </m:r>
      </m:oMath>
      <w:r>
        <w:t xml:space="preserve">. Show that if </w:t>
      </w:r>
      <m:oMath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e>
        </m:d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 xml:space="preserve">, then the solutions to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and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satisfy the following estimate</w:t>
      </w:r>
    </w:p>
    <w:p w14:paraId="7E1AE743" w14:textId="77777777" w:rsidR="00147D80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cond(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den>
              </m:f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cond(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den>
              </m:f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926E787" w14:textId="77777777" w:rsidR="00147D80" w:rsidRDefault="00707520">
      <w:pPr>
        <w:pStyle w:val="Compact"/>
        <w:numPr>
          <w:ilvl w:val="0"/>
          <w:numId w:val="2"/>
        </w:numPr>
      </w:pPr>
      <w:r>
        <w:t>Consider the matrix</w:t>
      </w:r>
    </w:p>
    <w:p w14:paraId="148D1F5B" w14:textId="77777777" w:rsidR="00147D80" w:rsidRDefault="0070752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4F89C76" w14:textId="77777777" w:rsidR="00147D80" w:rsidRDefault="00707520">
      <w:pPr>
        <w:pStyle w:val="Compact"/>
        <w:numPr>
          <w:ilvl w:val="0"/>
          <w:numId w:val="1"/>
        </w:numPr>
      </w:pPr>
      <w:r>
        <w:t xml:space="preserve">Use Gershgorin's circle theorem to analyze the locations of eigenvalues of </w:t>
      </w:r>
      <m:oMath>
        <m:r>
          <w:rPr>
            <w:rFonts w:ascii="Cambria Math" w:hAnsi="Cambria Math"/>
          </w:rPr>
          <m:t>A</m:t>
        </m:r>
      </m:oMath>
      <w:r>
        <w:t xml:space="preserve">. Does </w:t>
      </w:r>
      <m:oMath>
        <m:r>
          <w:rPr>
            <w:rFonts w:ascii="Cambria Math" w:hAnsi="Cambria Math"/>
          </w:rPr>
          <m:t>A</m:t>
        </m:r>
      </m:oMath>
      <w:r>
        <w:t xml:space="preserve"> have complex eigenvalues? If all eigenvalues are real, where do these eigenvalues locate? Please give as good estimated eigenvalues as possible.</w:t>
      </w:r>
    </w:p>
    <w:p w14:paraId="50970966" w14:textId="77777777" w:rsidR="00147D80" w:rsidRDefault="00707520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v</m:t>
        </m:r>
      </m:oMath>
      <w:r>
        <w:t xml:space="preserve"> be a vector of siz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1</m:t>
        </m:r>
      </m:oMath>
      <w:r>
        <w:t xml:space="preserve">. Define its Householder's matrix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Show that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the identity matrix of siz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. Explain how to transform a vector </w:t>
      </w:r>
      <m:oMath>
        <m:r>
          <w:rPr>
            <w:rFonts w:ascii="Cambria Math" w:hAnsi="Cambria Math"/>
          </w:rPr>
          <m:t>v</m:t>
        </m:r>
      </m:oMath>
      <w:r>
        <w:t xml:space="preserve"> to </w:t>
      </w:r>
      <m:oMath>
        <m:r>
          <w:rPr>
            <w:rFonts w:ascii="Cambria Math" w:hAnsi="Cambria Math"/>
          </w:rPr>
          <m:t>α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with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-∥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∥</m:t>
        </m:r>
      </m:oMath>
      <w:r>
        <w:t xml:space="preserve">,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the unit vector with 1 in the first component and zero in the other components.</w:t>
      </w:r>
    </w:p>
    <w:p w14:paraId="4D50602D" w14:textId="77777777" w:rsidR="00147D80" w:rsidRDefault="00707520">
      <w:pPr>
        <w:pStyle w:val="Compact"/>
        <w:numPr>
          <w:ilvl w:val="0"/>
          <w:numId w:val="2"/>
        </w:numPr>
      </w:pPr>
      <w:r>
        <w:t>Consider a polynomial interpolation problem: given data</w:t>
      </w:r>
    </w:p>
    <w:p w14:paraId="1F867B30" w14:textId="77777777" w:rsidR="00147D80" w:rsidRDefault="00707520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.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.55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 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.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.76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 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.4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.92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53095F1" w14:textId="77777777" w:rsidR="00147D80" w:rsidRDefault="00707520">
      <w:pPr>
        <w:pStyle w:val="Compact"/>
        <w:numPr>
          <w:ilvl w:val="0"/>
          <w:numId w:val="1"/>
        </w:numPr>
      </w:pPr>
      <w:r>
        <w:t xml:space="preserve">find polynomi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satisfy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.1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.55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.2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.76</m:t>
        </m:r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.4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.92</m:t>
        </m:r>
      </m:oMath>
      <w:r>
        <w:t xml:space="preserve"> using both Lagrange interpolation formula and Newton interpolation formula. Also, give their remainder formulae.</w:t>
      </w:r>
    </w:p>
    <w:p w14:paraId="33F4E630" w14:textId="77777777" w:rsidR="00147D80" w:rsidRDefault="00707520">
      <w:pPr>
        <w:pStyle w:val="Compact"/>
        <w:numPr>
          <w:ilvl w:val="0"/>
          <w:numId w:val="2"/>
        </w:numPr>
      </w:pPr>
      <w:r>
        <w:t xml:space="preserve">Consider Bernstein polynomial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num>
          <m:den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!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)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i</m:t>
            </m:r>
          </m:sup>
        </m:sSup>
      </m:oMath>
      <w:r>
        <w:t xml:space="preserve">. Show that for any continuous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>,</w:t>
      </w:r>
    </w:p>
    <w:p w14:paraId="552F9CA6" w14:textId="77777777" w:rsidR="00147D80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i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→</m:t>
          </m:r>
          <m:r>
            <w:rPr>
              <w:rFonts w:ascii="Cambria Math" w:hAnsi="Cambria Math"/>
            </w:rPr>
            <m:t>f</m:t>
          </m:r>
        </m:oMath>
      </m:oMathPara>
    </w:p>
    <w:p w14:paraId="1E9964A6" w14:textId="77777777" w:rsidR="00147D80" w:rsidRDefault="00707520">
      <w:pPr>
        <w:pStyle w:val="Compact"/>
        <w:numPr>
          <w:ilvl w:val="0"/>
          <w:numId w:val="1"/>
        </w:numPr>
      </w:pPr>
      <w:r>
        <w:t xml:space="preserve">a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>
        <w:t>.</w:t>
      </w:r>
    </w:p>
    <w:p w14:paraId="7DB6EDB2" w14:textId="77777777" w:rsidR="00147D80" w:rsidRDefault="00707520">
      <w:pPr>
        <w:pStyle w:val="Compact"/>
        <w:numPr>
          <w:ilvl w:val="0"/>
          <w:numId w:val="2"/>
        </w:numPr>
      </w:pPr>
      <w:r>
        <w:lastRenderedPageBreak/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-∞&lt;⋯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lt;⋯&lt;∞</m:t>
        </m:r>
      </m:oMath>
      <w:r>
        <w:t xml:space="preserve"> be a given sequence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(⋅-</m:t>
        </m:r>
        <m:r>
          <w:rPr>
            <w:rFonts w:ascii="Cambria Math" w:hAnsi="Cambria Math"/>
          </w:rPr>
          <m:t>x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>
        <w:t xml:space="preserve"> be the normalized B-spline of order </w:t>
      </w:r>
      <m:oMath>
        <m:r>
          <w:rPr>
            <w:rFonts w:ascii="Cambria Math" w:hAnsi="Cambria Math"/>
          </w:rPr>
          <m:t>k</m:t>
        </m:r>
      </m:oMath>
      <w:r>
        <w:t xml:space="preserve">. Find the derivative formula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i</m:t>
            </m:r>
          </m:sub>
        </m:sSub>
      </m:oMath>
      <w:r>
        <w:t>.</w:t>
      </w:r>
    </w:p>
    <w:p w14:paraId="6DC9CB1C" w14:textId="77777777" w:rsidR="00147D80" w:rsidRDefault="00707520">
      <w:pPr>
        <w:pStyle w:val="Compact"/>
        <w:numPr>
          <w:ilvl w:val="0"/>
          <w:numId w:val="2"/>
        </w:numPr>
      </w:pPr>
      <w:r>
        <w:t xml:space="preserve">Explain how to use SVD to solve a least squares problem: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>. Also, explain how to use gradient descent method to solve the least squares problem. Finally explain how to speed up the gradient descent computation by using Nesterov's acceleration technique.</w:t>
      </w:r>
      <w:bookmarkEnd w:id="0"/>
      <w:bookmarkEnd w:id="1"/>
      <w:bookmarkEnd w:id="2"/>
    </w:p>
    <w:sectPr w:rsidR="00147D8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712F18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5B7AEE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286347545">
    <w:abstractNumId w:val="0"/>
  </w:num>
  <w:num w:numId="2" w16cid:durableId="17219809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7D80"/>
    <w:rsid w:val="00147D80"/>
    <w:rsid w:val="003A1108"/>
    <w:rsid w:val="005447AD"/>
    <w:rsid w:val="00707520"/>
    <w:rsid w:val="0073268E"/>
    <w:rsid w:val="00FA3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BA8BC"/>
  <w15:docId w15:val="{FA61E7F3-D803-4634-A26F-27C8708DA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1</Words>
  <Characters>1908</Characters>
  <Application>Microsoft Office Word</Application>
  <DocSecurity>0</DocSecurity>
  <Lines>37</Lines>
  <Paragraphs>24</Paragraphs>
  <ScaleCrop>false</ScaleCrop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erical Analysis Qual Exam (Spring 2020)</dc:title>
  <dc:creator>Paul Pollack</dc:creator>
  <cp:keywords/>
  <cp:lastModifiedBy>Paul Pollack</cp:lastModifiedBy>
  <cp:revision>3</cp:revision>
  <dcterms:created xsi:type="dcterms:W3CDTF">2026-03-28T16:35:00Z</dcterms:created>
  <dcterms:modified xsi:type="dcterms:W3CDTF">2026-03-28T16:3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